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4AC7" w:rsidRPr="003B4AC7" w:rsidRDefault="003B4AC7" w:rsidP="003B4AC7">
      <w:pPr>
        <w:pStyle w:val="Title"/>
        <w:rPr>
          <w:sz w:val="40"/>
          <w:szCs w:val="40"/>
        </w:rPr>
      </w:pPr>
      <w:r>
        <w:rPr>
          <w:sz w:val="40"/>
          <w:szCs w:val="40"/>
        </w:rPr>
        <w:t>Workflow</w:t>
      </w:r>
    </w:p>
    <w:p w:rsidR="000F53BE" w:rsidRPr="000F53BE" w:rsidRDefault="000F53BE" w:rsidP="000F53BE"/>
    <w:p w:rsidR="00757CA3" w:rsidRDefault="0007126E">
      <w:r>
        <w:t>The following workflow process was followed:</w:t>
      </w:r>
    </w:p>
    <w:p w:rsidR="00805CEB" w:rsidRDefault="00805CEB">
      <w:r>
        <w:t>Sketches inspired from nature, that were made earlier, have been analyzed to estimate power required and approximately size the model. The first sketch – that consists of a combination of bat wings with owl serrations/feathers is the model that has been taken for analysis.</w:t>
      </w:r>
    </w:p>
    <w:p w:rsidR="0007126E" w:rsidRDefault="0007126E" w:rsidP="0007126E">
      <w:pPr>
        <w:pStyle w:val="ListParagraph"/>
        <w:numPr>
          <w:ilvl w:val="0"/>
          <w:numId w:val="1"/>
        </w:numPr>
      </w:pPr>
      <w:r>
        <w:t>Initially, the sizing p</w:t>
      </w:r>
      <w:r w:rsidR="000F53BE">
        <w:t xml:space="preserve">rocedure from [1] </w:t>
      </w:r>
      <w:r>
        <w:t>was followed, and sizing was done for the bat species – Falco Tinnunculs. However, on comparing the obtained data with available wing morphology from literature data, the values did not match.</w:t>
      </w:r>
    </w:p>
    <w:p w:rsidR="002C2FB9" w:rsidRDefault="002C2FB9" w:rsidP="002C2FB9">
      <w:pPr>
        <w:pStyle w:val="ListParagraph"/>
      </w:pPr>
    </w:p>
    <w:p w:rsidR="00805CEB" w:rsidRDefault="0007126E" w:rsidP="00805CEB">
      <w:pPr>
        <w:pStyle w:val="ListParagraph"/>
        <w:numPr>
          <w:ilvl w:val="0"/>
          <w:numId w:val="1"/>
        </w:numPr>
      </w:pPr>
      <w:r>
        <w:t xml:space="preserve">Hence, instead of sizing using algorithms, </w:t>
      </w:r>
      <w:r w:rsidR="000F53BE">
        <w:t>literature data from [3</w:t>
      </w:r>
      <w:r w:rsidR="00805CEB">
        <w:t xml:space="preserve">] was used as the initial bat dimension, and </w:t>
      </w:r>
      <w:r w:rsidR="000F53BE">
        <w:t>power was estimated accordingly, similar to the process followed in [2]</w:t>
      </w:r>
    </w:p>
    <w:p w:rsidR="00805CEB" w:rsidRDefault="00805CEB" w:rsidP="00805CEB">
      <w:pPr>
        <w:pStyle w:val="ListParagraph"/>
      </w:pPr>
    </w:p>
    <w:p w:rsidR="00805CEB" w:rsidRDefault="00805CEB" w:rsidP="00805CEB">
      <w:pPr>
        <w:pStyle w:val="ListParagraph"/>
      </w:pPr>
      <w:r>
        <w:t>Power estimation and morphological data for 2 of the bat species from the refe</w:t>
      </w:r>
      <w:r w:rsidR="002C2FB9">
        <w:t>rence were obtained as follows. These 2 species were chosen specifically because of their mass and size fall under the category of SUAV and/or MAV:</w:t>
      </w:r>
    </w:p>
    <w:p w:rsidR="002C2FB9" w:rsidRDefault="002C2FB9" w:rsidP="00805CE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805CEB" w:rsidTr="00805CEB">
        <w:tc>
          <w:tcPr>
            <w:tcW w:w="4675" w:type="dxa"/>
          </w:tcPr>
          <w:p w:rsidR="00805CEB" w:rsidRPr="00805CEB" w:rsidRDefault="00805CEB" w:rsidP="00805CEB">
            <w:pPr>
              <w:pStyle w:val="ListParagraph"/>
              <w:rPr>
                <w:lang w:val="en-IN"/>
              </w:rPr>
            </w:pPr>
            <w:r>
              <w:t xml:space="preserve">Species of bat: </w:t>
            </w:r>
            <w:r w:rsidRPr="00805CEB">
              <w:rPr>
                <w:lang w:val="en-IN"/>
              </w:rPr>
              <w:t>Tadarida australis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>
              <w:rPr>
                <w:lang w:val="en-IN"/>
              </w:rPr>
              <w:t>W</w:t>
            </w:r>
            <w:r w:rsidRPr="00805CEB">
              <w:rPr>
                <w:lang w:val="en-IN"/>
              </w:rPr>
              <w:t>ingspan =  0.4625</w:t>
            </w:r>
            <w:r>
              <w:rPr>
                <w:lang w:val="en-IN"/>
              </w:rPr>
              <w:t xml:space="preserve"> m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Planform area =  0.02584</w:t>
            </w:r>
            <w:r>
              <w:rPr>
                <w:lang w:val="en-IN"/>
              </w:rPr>
              <w:t xml:space="preserve"> m</w:t>
            </w:r>
            <w:r>
              <w:rPr>
                <w:vertAlign w:val="superscript"/>
                <w:lang w:val="en-IN"/>
              </w:rPr>
              <w:t>2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Mass =  0.0353</w:t>
            </w:r>
            <w:r>
              <w:rPr>
                <w:lang w:val="en-IN"/>
              </w:rPr>
              <w:t xml:space="preserve"> kg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>
              <w:rPr>
                <w:lang w:val="en-IN"/>
              </w:rPr>
              <w:t>AR =  8.27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Mean aerodyna</w:t>
            </w:r>
            <w:r>
              <w:rPr>
                <w:lang w:val="en-IN"/>
              </w:rPr>
              <w:t>mic chord =  0.055 m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Flapping Frequency =</w:t>
            </w:r>
            <w:r>
              <w:rPr>
                <w:lang w:val="en-IN"/>
              </w:rPr>
              <w:t xml:space="preserve">  6.838 Hz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Average CL o</w:t>
            </w:r>
            <w:r>
              <w:rPr>
                <w:lang w:val="en-IN"/>
              </w:rPr>
              <w:t>f bat wing =  0.784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To</w:t>
            </w:r>
            <w:r>
              <w:rPr>
                <w:lang w:val="en-IN"/>
              </w:rPr>
              <w:t>tal drag =  0.0267 N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Total power</w:t>
            </w:r>
            <w:r>
              <w:rPr>
                <w:lang w:val="en-IN"/>
              </w:rPr>
              <w:t xml:space="preserve"> required =  0.16044 W</w:t>
            </w:r>
          </w:p>
          <w:p w:rsidR="00805CEB" w:rsidRPr="00805CEB" w:rsidRDefault="00805CEB" w:rsidP="00805CEB">
            <w:pPr>
              <w:pStyle w:val="ListParagraph"/>
              <w:spacing w:after="160" w:line="259" w:lineRule="auto"/>
              <w:rPr>
                <w:lang w:val="en-IN"/>
              </w:rPr>
            </w:pPr>
            <w:r w:rsidRPr="00805CEB">
              <w:rPr>
                <w:lang w:val="en-IN"/>
              </w:rPr>
              <w:t>Total energ</w:t>
            </w:r>
            <w:r>
              <w:rPr>
                <w:lang w:val="en-IN"/>
              </w:rPr>
              <w:t>y required =  433.209 J</w:t>
            </w:r>
          </w:p>
          <w:p w:rsidR="00805CEB" w:rsidRDefault="00805CEB" w:rsidP="00805CEB">
            <w:pPr>
              <w:pStyle w:val="ListParagraph"/>
              <w:ind w:left="0"/>
            </w:pPr>
          </w:p>
        </w:tc>
        <w:tc>
          <w:tcPr>
            <w:tcW w:w="4675" w:type="dxa"/>
          </w:tcPr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>
              <w:rPr>
                <w:lang w:val="en-IN"/>
              </w:rPr>
              <w:t xml:space="preserve">Species of bat: </w:t>
            </w:r>
            <w:r w:rsidRPr="002C2FB9">
              <w:rPr>
                <w:lang w:val="en-IN"/>
              </w:rPr>
              <w:t>Taphozous hilli</w:t>
            </w:r>
          </w:p>
          <w:p w:rsidR="002C2FB9" w:rsidRDefault="002C2FB9" w:rsidP="002C2FB9">
            <w:pPr>
              <w:pStyle w:val="ListParagraph"/>
              <w:rPr>
                <w:lang w:val="en-IN"/>
              </w:rPr>
            </w:pP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Wingspan =  0.4616</w:t>
            </w:r>
            <w:r>
              <w:rPr>
                <w:lang w:val="en-IN"/>
              </w:rPr>
              <w:t xml:space="preserve"> m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>
              <w:rPr>
                <w:lang w:val="en-IN"/>
              </w:rPr>
              <w:t>Planform area =  0.027 m</w:t>
            </w:r>
            <w:r>
              <w:rPr>
                <w:vertAlign w:val="superscript"/>
                <w:lang w:val="en-IN"/>
              </w:rPr>
              <w:t>2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Mass =  0.0241</w:t>
            </w:r>
            <w:r>
              <w:rPr>
                <w:lang w:val="en-IN"/>
              </w:rPr>
              <w:t xml:space="preserve"> kg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>
              <w:rPr>
                <w:lang w:val="en-IN"/>
              </w:rPr>
              <w:t xml:space="preserve">AR =  7.789 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Mean aerodyna</w:t>
            </w:r>
            <w:r>
              <w:rPr>
                <w:lang w:val="en-IN"/>
              </w:rPr>
              <w:t>mic chord =  0.0592 m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Flappin</w:t>
            </w:r>
            <w:r>
              <w:rPr>
                <w:lang w:val="en-IN"/>
              </w:rPr>
              <w:t>g Frequency =  5.825 Hz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Average CL o</w:t>
            </w:r>
            <w:r>
              <w:rPr>
                <w:lang w:val="en-IN"/>
              </w:rPr>
              <w:t>f bat wing =  0.63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T</w:t>
            </w:r>
            <w:r>
              <w:rPr>
                <w:lang w:val="en-IN"/>
              </w:rPr>
              <w:t>otal drag =  0.0232 N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Total power</w:t>
            </w:r>
            <w:r>
              <w:rPr>
                <w:lang w:val="en-IN"/>
              </w:rPr>
              <w:t xml:space="preserve"> required =  0.1392 W</w:t>
            </w:r>
          </w:p>
          <w:p w:rsidR="002C2FB9" w:rsidRPr="002C2FB9" w:rsidRDefault="002C2FB9" w:rsidP="002C2FB9">
            <w:pPr>
              <w:pStyle w:val="ListParagraph"/>
              <w:rPr>
                <w:lang w:val="en-IN"/>
              </w:rPr>
            </w:pPr>
            <w:r w:rsidRPr="002C2FB9">
              <w:rPr>
                <w:lang w:val="en-IN"/>
              </w:rPr>
              <w:t>Total ener</w:t>
            </w:r>
            <w:r>
              <w:rPr>
                <w:lang w:val="en-IN"/>
              </w:rPr>
              <w:t>gy required =  375.960 J</w:t>
            </w:r>
          </w:p>
          <w:p w:rsidR="00805CEB" w:rsidRDefault="00805CEB" w:rsidP="00805CEB">
            <w:pPr>
              <w:pStyle w:val="ListParagraph"/>
              <w:ind w:left="0"/>
            </w:pPr>
          </w:p>
        </w:tc>
      </w:tr>
    </w:tbl>
    <w:p w:rsidR="00805CEB" w:rsidRDefault="00805CEB" w:rsidP="00805CEB">
      <w:pPr>
        <w:pStyle w:val="ListParagraph"/>
      </w:pPr>
    </w:p>
    <w:p w:rsidR="002C2FB9" w:rsidRPr="002C2FB9" w:rsidRDefault="002C2FB9" w:rsidP="002C2FB9">
      <w:pPr>
        <w:pStyle w:val="ListParagraph"/>
        <w:numPr>
          <w:ilvl w:val="0"/>
          <w:numId w:val="1"/>
        </w:numPr>
        <w:rPr>
          <w:rStyle w:val="normaltextrun"/>
        </w:rPr>
      </w:pPr>
      <w:r>
        <w:rPr>
          <w:rStyle w:val="normaltextrun"/>
        </w:rPr>
        <w:t>A similar algorithm was used to estimate power for birds as well.</w:t>
      </w:r>
    </w:p>
    <w:p w:rsidR="00805CEB" w:rsidRPr="002C2FB9" w:rsidRDefault="002C2FB9" w:rsidP="002C2FB9">
      <w:pPr>
        <w:pStyle w:val="ListParagraph"/>
        <w:numPr>
          <w:ilvl w:val="0"/>
          <w:numId w:val="1"/>
        </w:numPr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Next, constraint analysis using a T/W vs W/S plot was attempted, to find the minimum T/W for a general bird/bat. This has to be rechecked to give conclusive remarks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2C2FB9" w:rsidRPr="002C2FB9" w:rsidRDefault="002C2FB9" w:rsidP="00277BE5">
      <w:pPr>
        <w:pStyle w:val="ListParagraph"/>
        <w:numPr>
          <w:ilvl w:val="0"/>
          <w:numId w:val="1"/>
        </w:numPr>
        <w:rPr>
          <w:rStyle w:val="eop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method to combine different unique aspects of birds that help in achieving the mission requirements is being researched (owl serrations on bat wings, birds camouflage on a VTOL (Vertical Take-Off and Landing) etc.)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:rsidR="002C2FB9" w:rsidRPr="002C2FB9" w:rsidRDefault="002C2FB9" w:rsidP="002C2FB9">
      <w:pPr>
        <w:pStyle w:val="ListParagraph"/>
        <w:numPr>
          <w:ilvl w:val="0"/>
          <w:numId w:val="1"/>
        </w:numPr>
        <w:rPr>
          <w:rStyle w:val="eop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>Additionally, literature data on few inseccts with favourable flying characteristics was conducted.</w:t>
      </w:r>
    </w:p>
    <w:p w:rsidR="002C2FB9" w:rsidRDefault="002C2FB9" w:rsidP="002C2FB9">
      <w:pPr>
        <w:ind w:left="360"/>
      </w:pPr>
    </w:p>
    <w:p w:rsidR="002C2FB9" w:rsidRDefault="002C2FB9" w:rsidP="002C2FB9">
      <w:pPr>
        <w:ind w:left="360"/>
      </w:pPr>
    </w:p>
    <w:p w:rsidR="002C2FB9" w:rsidRDefault="002C2FB9" w:rsidP="002C2FB9">
      <w:pPr>
        <w:ind w:left="360"/>
      </w:pPr>
    </w:p>
    <w:p w:rsidR="002C2FB9" w:rsidRDefault="002C2FB9" w:rsidP="002C2FB9">
      <w:pPr>
        <w:ind w:left="360"/>
        <w:jc w:val="center"/>
      </w:pPr>
      <w:r w:rsidRPr="002C2FB9">
        <w:drawing>
          <wp:inline distT="0" distB="0" distL="0" distR="0" wp14:anchorId="68218433" wp14:editId="401CDB5D">
            <wp:extent cx="5897301" cy="1388745"/>
            <wp:effectExtent l="0" t="0" r="825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89" r="375" b="2612"/>
                    <a:stretch/>
                  </pic:blipFill>
                  <pic:spPr bwMode="auto">
                    <a:xfrm>
                      <a:off x="0" y="0"/>
                      <a:ext cx="5898222" cy="1388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2FB9" w:rsidRDefault="002C2FB9" w:rsidP="002C2FB9">
      <w:pPr>
        <w:ind w:left="360"/>
      </w:pPr>
    </w:p>
    <w:p w:rsidR="002C2FB9" w:rsidRDefault="002C2FB9" w:rsidP="002C2FB9">
      <w:pPr>
        <w:pStyle w:val="Title"/>
        <w:rPr>
          <w:sz w:val="40"/>
        </w:rPr>
      </w:pPr>
      <w:r w:rsidRPr="002C2FB9">
        <w:rPr>
          <w:sz w:val="40"/>
        </w:rPr>
        <w:t>References</w:t>
      </w:r>
    </w:p>
    <w:p w:rsidR="002C2FB9" w:rsidRDefault="002C2FB9" w:rsidP="002C2FB9"/>
    <w:p w:rsidR="002C2FB9" w:rsidRDefault="002C2FB9" w:rsidP="002C2FB9">
      <w:pPr>
        <w:pStyle w:val="ListParagraph"/>
        <w:numPr>
          <w:ilvl w:val="0"/>
          <w:numId w:val="2"/>
        </w:numPr>
      </w:pPr>
      <w:r w:rsidRPr="002C2FB9">
        <w:t>Hassanalian, M., Abdelkefi, A., Wei, M. et al. A novel methodology for wing sizing of bio-inspired flapping wing micro air vehicles: theory and prototype. Acta Mech 228, 1097–1113 (2017)</w:t>
      </w:r>
    </w:p>
    <w:p w:rsidR="002C2FB9" w:rsidRDefault="002C2FB9" w:rsidP="002C2FB9">
      <w:pPr>
        <w:pStyle w:val="ListParagraph"/>
        <w:numPr>
          <w:ilvl w:val="0"/>
          <w:numId w:val="2"/>
        </w:numPr>
      </w:pPr>
      <w:r w:rsidRPr="002C2FB9">
        <w:t>Bie, D., Li, D., Xiang, J., Li, H., Kan, Z., &amp; Sun, Y. (2021). Design, aerodynamic analysis and test flight of a bat-inspired tailless flapping wing unmanned aerial vehicle. Aerospace Science and Technology, 112, 106557.</w:t>
      </w:r>
    </w:p>
    <w:p w:rsidR="002C2FB9" w:rsidRDefault="002C2FB9" w:rsidP="002C2FB9">
      <w:pPr>
        <w:pStyle w:val="ListParagraph"/>
        <w:numPr>
          <w:ilvl w:val="0"/>
          <w:numId w:val="2"/>
        </w:numPr>
      </w:pPr>
      <w:r w:rsidRPr="002C2FB9">
        <w:t>R. D. Bullen, N. L. McKenzie; Scaling bat wingbeat frequency and amplitude. J Exp Biol 1 September 2002; 205 (17): 2615–2626. doi:</w:t>
      </w:r>
    </w:p>
    <w:p w:rsidR="002C2FB9" w:rsidRDefault="002C2FB9" w:rsidP="00202089">
      <w:bookmarkStart w:id="0" w:name="_GoBack"/>
    </w:p>
    <w:p w:rsidR="00202089" w:rsidRPr="00202089" w:rsidRDefault="00202089" w:rsidP="00202089">
      <w:pPr>
        <w:rPr>
          <w:lang w:val="en-IN"/>
        </w:rPr>
      </w:pPr>
      <w:r w:rsidRPr="00202089">
        <w:rPr>
          <w:lang w:val="en-IN"/>
        </w:rPr>
        <w:t>Rajashree Srikanth - CB.EN.U4AEE18030</w:t>
      </w:r>
    </w:p>
    <w:p w:rsidR="00202089" w:rsidRPr="00202089" w:rsidRDefault="00202089" w:rsidP="00202089">
      <w:pPr>
        <w:rPr>
          <w:lang w:val="en-IN"/>
        </w:rPr>
      </w:pPr>
      <w:r w:rsidRPr="00202089">
        <w:rPr>
          <w:lang w:val="en-IN"/>
        </w:rPr>
        <w:t>Sandhitha Patnaik - CB.EN.U4AEE18034</w:t>
      </w:r>
    </w:p>
    <w:p w:rsidR="00202089" w:rsidRPr="00202089" w:rsidRDefault="00202089" w:rsidP="00202089">
      <w:pPr>
        <w:rPr>
          <w:lang w:val="en-IN"/>
        </w:rPr>
      </w:pPr>
      <w:r w:rsidRPr="00202089">
        <w:rPr>
          <w:lang w:val="en-IN"/>
        </w:rPr>
        <w:t>Sanjiv Krishna - CB.EN.U4AEE18037</w:t>
      </w:r>
    </w:p>
    <w:p w:rsidR="00202089" w:rsidRPr="002C2FB9" w:rsidRDefault="00202089" w:rsidP="00202089">
      <w:r w:rsidRPr="00202089">
        <w:rPr>
          <w:lang w:val="en-IN"/>
        </w:rPr>
        <w:t>Yashas - CB.EN.U4AEE18049</w:t>
      </w:r>
      <w:bookmarkEnd w:id="0"/>
    </w:p>
    <w:sectPr w:rsidR="00202089" w:rsidRPr="002C2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03F" w:rsidRDefault="0057603F" w:rsidP="002D1D65">
      <w:pPr>
        <w:spacing w:after="0" w:line="240" w:lineRule="auto"/>
      </w:pPr>
      <w:r>
        <w:separator/>
      </w:r>
    </w:p>
  </w:endnote>
  <w:endnote w:type="continuationSeparator" w:id="0">
    <w:p w:rsidR="0057603F" w:rsidRDefault="0057603F" w:rsidP="002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03F" w:rsidRDefault="0057603F" w:rsidP="002D1D65">
      <w:pPr>
        <w:spacing w:after="0" w:line="240" w:lineRule="auto"/>
      </w:pPr>
      <w:r>
        <w:separator/>
      </w:r>
    </w:p>
  </w:footnote>
  <w:footnote w:type="continuationSeparator" w:id="0">
    <w:p w:rsidR="0057603F" w:rsidRDefault="0057603F" w:rsidP="002D1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9E72F6"/>
    <w:multiLevelType w:val="hybridMultilevel"/>
    <w:tmpl w:val="44F00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F80494"/>
    <w:multiLevelType w:val="hybridMultilevel"/>
    <w:tmpl w:val="33546B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TSwMDY2NjGwMDdT0lEKTi0uzszPAykwrAUALjY3SSwAAAA="/>
  </w:docVars>
  <w:rsids>
    <w:rsidRoot w:val="0007126E"/>
    <w:rsid w:val="00007D02"/>
    <w:rsid w:val="0007126E"/>
    <w:rsid w:val="000F53BE"/>
    <w:rsid w:val="00202089"/>
    <w:rsid w:val="00277BE5"/>
    <w:rsid w:val="002C2FB9"/>
    <w:rsid w:val="002D1D65"/>
    <w:rsid w:val="003B4AC7"/>
    <w:rsid w:val="0057603F"/>
    <w:rsid w:val="005B2B6E"/>
    <w:rsid w:val="00704624"/>
    <w:rsid w:val="00757CA3"/>
    <w:rsid w:val="0080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6C950C"/>
  <w15:chartTrackingRefBased/>
  <w15:docId w15:val="{07EB4B9E-5AB2-43D5-B4A8-3DC3198A2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26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5CEB"/>
    <w:pPr>
      <w:spacing w:after="0" w:line="240" w:lineRule="auto"/>
    </w:pPr>
    <w:rPr>
      <w:rFonts w:ascii="Consolas" w:hAnsi="Consolas"/>
      <w:sz w:val="20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5CEB"/>
    <w:rPr>
      <w:rFonts w:ascii="Consolas" w:hAnsi="Consolas"/>
      <w:sz w:val="20"/>
      <w:szCs w:val="18"/>
    </w:rPr>
  </w:style>
  <w:style w:type="table" w:styleId="TableGrid">
    <w:name w:val="Table Grid"/>
    <w:basedOn w:val="TableNormal"/>
    <w:uiPriority w:val="39"/>
    <w:rsid w:val="00805C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C2FB9"/>
  </w:style>
  <w:style w:type="character" w:customStyle="1" w:styleId="eop">
    <w:name w:val="eop"/>
    <w:basedOn w:val="DefaultParagraphFont"/>
    <w:rsid w:val="002C2FB9"/>
  </w:style>
  <w:style w:type="paragraph" w:styleId="Title">
    <w:name w:val="Title"/>
    <w:basedOn w:val="Normal"/>
    <w:next w:val="Normal"/>
    <w:link w:val="TitleChar"/>
    <w:uiPriority w:val="10"/>
    <w:qFormat/>
    <w:rsid w:val="002C2F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C2FB9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Header">
    <w:name w:val="header"/>
    <w:basedOn w:val="Normal"/>
    <w:link w:val="HeaderChar"/>
    <w:uiPriority w:val="99"/>
    <w:unhideWhenUsed/>
    <w:rsid w:val="002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D65"/>
  </w:style>
  <w:style w:type="paragraph" w:styleId="Footer">
    <w:name w:val="footer"/>
    <w:basedOn w:val="Normal"/>
    <w:link w:val="FooterChar"/>
    <w:uiPriority w:val="99"/>
    <w:unhideWhenUsed/>
    <w:rsid w:val="002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D65"/>
  </w:style>
  <w:style w:type="paragraph" w:styleId="NoSpacing">
    <w:name w:val="No Spacing"/>
    <w:link w:val="NoSpacingChar"/>
    <w:uiPriority w:val="1"/>
    <w:qFormat/>
    <w:rsid w:val="00007D02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07D02"/>
    <w:rPr>
      <w:rFonts w:eastAsiaTheme="minorEastAsia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9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6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shree Srikanth</dc:creator>
  <cp:keywords/>
  <dc:description/>
  <cp:lastModifiedBy>Rajashree Srikanth</cp:lastModifiedBy>
  <cp:revision>6</cp:revision>
  <dcterms:created xsi:type="dcterms:W3CDTF">2021-11-13T04:24:00Z</dcterms:created>
  <dcterms:modified xsi:type="dcterms:W3CDTF">2021-11-13T05:15:00Z</dcterms:modified>
</cp:coreProperties>
</file>